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51A8" w:rsidRPr="007F745D" w:rsidRDefault="007B51A8" w:rsidP="007B51A8">
      <w:pPr>
        <w:spacing w:line="260" w:lineRule="exact"/>
        <w:rPr>
          <w:lang w:val="es-ES"/>
        </w:rPr>
      </w:pPr>
    </w:p>
    <w:p w:rsidR="00381FD9" w:rsidRPr="0024787C" w:rsidRDefault="00381FD9" w:rsidP="00381FD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123/24</w:t>
      </w:r>
    </w:p>
    <w:p w:rsidR="00381FD9" w:rsidRPr="00585806" w:rsidRDefault="00381FD9" w:rsidP="00381FD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851CA">
        <w:rPr>
          <w:rFonts w:eastAsia="Arial"/>
          <w:b/>
          <w:lang w:val="es-AR" w:eastAsia="es-AR"/>
        </w:rPr>
        <w:t>Expe</w:t>
      </w:r>
      <w:proofErr w:type="spellEnd"/>
      <w:r w:rsidRPr="000851CA">
        <w:rPr>
          <w:rFonts w:eastAsia="Arial"/>
          <w:b/>
          <w:lang w:val="es-AR" w:eastAsia="es-AR"/>
        </w:rPr>
        <w:t xml:space="preserve">. </w:t>
      </w:r>
      <w:proofErr w:type="spellStart"/>
      <w:r w:rsidRPr="000851CA">
        <w:rPr>
          <w:rFonts w:eastAsia="Arial"/>
          <w:b/>
          <w:lang w:val="es-AR" w:eastAsia="es-AR"/>
        </w:rPr>
        <w:t>Nº</w:t>
      </w:r>
      <w:proofErr w:type="spellEnd"/>
      <w:r w:rsidRPr="000851CA">
        <w:rPr>
          <w:rFonts w:eastAsia="Arial"/>
          <w:b/>
          <w:lang w:val="es-AR" w:eastAsia="es-AR"/>
        </w:rPr>
        <w:t xml:space="preserve"> 0657/24</w:t>
      </w:r>
    </w:p>
    <w:p w:rsidR="00381FD9" w:rsidRPr="00585806" w:rsidRDefault="00381FD9" w:rsidP="00381FD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02 de mayo de 2024</w:t>
      </w:r>
    </w:p>
    <w:p w:rsidR="00381FD9" w:rsidRPr="00585806" w:rsidRDefault="00381FD9" w:rsidP="00381FD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81FD9" w:rsidRPr="00585806" w:rsidRDefault="00381FD9" w:rsidP="00381F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81FD9" w:rsidRPr="00B1100C" w:rsidRDefault="00381FD9" w:rsidP="00381FD9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381FD9" w:rsidRPr="00B1100C" w:rsidRDefault="00381FD9" w:rsidP="00381FD9">
      <w:pPr>
        <w:widowControl w:val="0"/>
        <w:jc w:val="both"/>
        <w:rPr>
          <w:snapToGrid w:val="0"/>
          <w:lang w:val="es-AR" w:eastAsia="es-ES"/>
        </w:rPr>
      </w:pPr>
    </w:p>
    <w:p w:rsidR="00381FD9" w:rsidRPr="00B1100C" w:rsidRDefault="00381FD9" w:rsidP="00381FD9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</w:t>
      </w:r>
      <w:r>
        <w:rPr>
          <w:snapToGrid w:val="0"/>
          <w:lang w:val="es-AR" w:eastAsia="es-ES"/>
        </w:rPr>
        <w:t xml:space="preserve">Marcelo </w:t>
      </w:r>
      <w:proofErr w:type="spellStart"/>
      <w:r>
        <w:rPr>
          <w:snapToGrid w:val="0"/>
          <w:lang w:val="es-AR" w:eastAsia="es-ES"/>
        </w:rPr>
        <w:t>Ripar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381FD9" w:rsidRPr="00B1100C" w:rsidRDefault="00381FD9" w:rsidP="00381FD9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81FD9" w:rsidRPr="00B1100C" w:rsidRDefault="00381FD9" w:rsidP="00381FD9">
      <w:pPr>
        <w:spacing w:line="260" w:lineRule="exact"/>
        <w:ind w:firstLine="709"/>
        <w:jc w:val="both"/>
        <w:rPr>
          <w:bCs/>
          <w:lang w:val="es-AR"/>
        </w:rPr>
      </w:pPr>
    </w:p>
    <w:p w:rsidR="00381FD9" w:rsidRPr="008A09F0" w:rsidRDefault="00381FD9" w:rsidP="00381F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abril de 2024;  </w:t>
      </w: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Ciencias </w:t>
      </w:r>
      <w:proofErr w:type="gramStart"/>
      <w:r>
        <w:rPr>
          <w:lang w:val="es-AR"/>
        </w:rPr>
        <w:t>e  Ingeniería</w:t>
      </w:r>
      <w:proofErr w:type="gramEnd"/>
      <w:r>
        <w:rPr>
          <w:lang w:val="es-AR"/>
        </w:rPr>
        <w:t xml:space="preserve"> de la Computación de la UNS;</w:t>
      </w: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381FD9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Sr. </w:t>
      </w:r>
      <w:proofErr w:type="spellStart"/>
      <w:r>
        <w:rPr>
          <w:lang w:val="es-AR"/>
        </w:rPr>
        <w:t>Ripari</w:t>
      </w:r>
      <w:proofErr w:type="spellEnd"/>
      <w:r>
        <w:rPr>
          <w:lang w:val="es-AR"/>
        </w:rPr>
        <w:t xml:space="preserve">; </w:t>
      </w:r>
    </w:p>
    <w:p w:rsidR="00381FD9" w:rsidRPr="00DB35A3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381FD9" w:rsidRPr="00073891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30 de 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381FD9" w:rsidRPr="00B1100C" w:rsidRDefault="00381FD9" w:rsidP="00381FD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81FD9" w:rsidRPr="00585806" w:rsidRDefault="00381FD9" w:rsidP="00381FD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81FD9" w:rsidRPr="002C59A1" w:rsidRDefault="00381FD9" w:rsidP="00381FD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81FD9" w:rsidRPr="00585806" w:rsidRDefault="00381FD9" w:rsidP="00381FD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81FD9" w:rsidRPr="00585806" w:rsidRDefault="00381FD9" w:rsidP="00381FD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81FD9" w:rsidRPr="00B1100C" w:rsidRDefault="00381FD9" w:rsidP="00381FD9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Reconocer los servicios del</w:t>
      </w:r>
      <w:r>
        <w:rPr>
          <w:rFonts w:eastAsia="Calibri"/>
          <w:b/>
          <w:lang w:val="es-AR"/>
        </w:rPr>
        <w:t xml:space="preserve"> Señor Marcelo Rodrigo RIPARI </w:t>
      </w:r>
      <w:bookmarkStart w:id="3" w:name="_Hlk131586017"/>
      <w:r>
        <w:rPr>
          <w:rFonts w:eastAsia="Calibri"/>
          <w:b/>
          <w:lang w:val="es-AR"/>
        </w:rPr>
        <w:t>(</w:t>
      </w:r>
      <w:proofErr w:type="spellStart"/>
      <w:r>
        <w:rPr>
          <w:rFonts w:eastAsia="Calibri"/>
          <w:b/>
          <w:lang w:val="es-AR"/>
        </w:rPr>
        <w:t>Leg</w:t>
      </w:r>
      <w:proofErr w:type="spellEnd"/>
      <w:r>
        <w:rPr>
          <w:rFonts w:eastAsia="Calibri"/>
          <w:b/>
          <w:lang w:val="es-AR"/>
        </w:rPr>
        <w:t>. 10744, DNI: 25.215.183)</w:t>
      </w:r>
      <w:bookmarkEnd w:id="3"/>
      <w:r>
        <w:rPr>
          <w:rFonts w:eastAsia="Calibri"/>
          <w:b/>
          <w:lang w:val="es-AR"/>
        </w:rPr>
        <w:t xml:space="preserve">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4" w:name="_Hlk131585207"/>
      <w:r>
        <w:rPr>
          <w:rFonts w:eastAsia="Calibri"/>
          <w:lang w:val="es-AR"/>
        </w:rPr>
        <w:t xml:space="preserve">durante </w:t>
      </w:r>
      <w:bookmarkEnd w:id="4"/>
      <w:r>
        <w:rPr>
          <w:rFonts w:eastAsia="Calibri"/>
          <w:lang w:val="es-AR"/>
        </w:rPr>
        <w:t>el mes de abril del corriente año.</w:t>
      </w:r>
    </w:p>
    <w:p w:rsidR="00381FD9" w:rsidRPr="00ED3285" w:rsidRDefault="00381FD9" w:rsidP="00381FD9">
      <w:pPr>
        <w:spacing w:after="200" w:line="276" w:lineRule="auto"/>
        <w:jc w:val="both"/>
        <w:rPr>
          <w:rFonts w:eastAsia="Calibri"/>
          <w:lang w:val="es-AR"/>
        </w:rPr>
      </w:pPr>
    </w:p>
    <w:p w:rsidR="00381FD9" w:rsidRPr="00783D54" w:rsidRDefault="00381FD9" w:rsidP="00381FD9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t>///CDCIC-</w:t>
      </w:r>
      <w:r>
        <w:rPr>
          <w:rFonts w:eastAsia="Calibri"/>
          <w:b/>
          <w:lang w:val="es-AR"/>
        </w:rPr>
        <w:t>123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381FD9" w:rsidRDefault="00381FD9" w:rsidP="00381FD9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el Sr. </w:t>
      </w:r>
      <w:proofErr w:type="spellStart"/>
      <w:r>
        <w:rPr>
          <w:rFonts w:eastAsia="Calibri"/>
          <w:lang w:val="es-AR"/>
        </w:rPr>
        <w:t>Ripar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tenta y nueve mil quinientos cincuenta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381FD9" w:rsidRDefault="00381FD9" w:rsidP="00381FD9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381FD9" w:rsidRPr="00DF6C97" w:rsidRDefault="00381FD9" w:rsidP="00381FD9">
      <w:pPr>
        <w:jc w:val="both"/>
        <w:rPr>
          <w:rFonts w:eastAsia="Calibri"/>
          <w:lang w:val="es-AR"/>
        </w:rPr>
      </w:pPr>
    </w:p>
    <w:p w:rsidR="00381FD9" w:rsidRPr="00783D54" w:rsidRDefault="00381FD9" w:rsidP="00381FD9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0657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381FD9" w:rsidRPr="00783D54" w:rsidRDefault="00381FD9" w:rsidP="00381FD9">
      <w:pPr>
        <w:jc w:val="both"/>
        <w:rPr>
          <w:b/>
          <w:snapToGrid w:val="0"/>
          <w:lang w:val="es-AR" w:eastAsia="es-ES"/>
        </w:rPr>
      </w:pPr>
    </w:p>
    <w:p w:rsidR="00381FD9" w:rsidRPr="00783D54" w:rsidRDefault="00381FD9" w:rsidP="00381FD9">
      <w:pPr>
        <w:jc w:val="both"/>
        <w:rPr>
          <w:snapToGrid w:val="0"/>
          <w:lang w:val="es-AR" w:eastAsia="es-ES"/>
        </w:rPr>
      </w:pPr>
    </w:p>
    <w:p w:rsidR="00381FD9" w:rsidRPr="00783D54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381FD9" w:rsidRPr="00783D54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381FD9" w:rsidRPr="004802B0" w:rsidRDefault="00381FD9" w:rsidP="00381FD9">
      <w:pPr>
        <w:rPr>
          <w:lang w:val="es-AR"/>
        </w:rPr>
      </w:pPr>
    </w:p>
    <w:p w:rsidR="00381FD9" w:rsidRPr="004802B0" w:rsidRDefault="00381FD9" w:rsidP="00381FD9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2A55BE" w:rsidRPr="004802B0" w:rsidRDefault="002A55BE" w:rsidP="002A55BE">
      <w:pPr>
        <w:tabs>
          <w:tab w:val="left" w:pos="5670"/>
        </w:tabs>
        <w:spacing w:after="160" w:line="259" w:lineRule="auto"/>
        <w:jc w:val="both"/>
        <w:rPr>
          <w:lang w:val="es-AR"/>
        </w:rPr>
      </w:pPr>
      <w:bookmarkStart w:id="5" w:name="_GoBack"/>
      <w:bookmarkEnd w:id="5"/>
    </w:p>
    <w:p w:rsidR="007B51A8" w:rsidRPr="002A55BE" w:rsidRDefault="007B51A8" w:rsidP="007B51A8">
      <w:pPr>
        <w:spacing w:line="260" w:lineRule="exact"/>
        <w:jc w:val="both"/>
        <w:rPr>
          <w:bCs/>
          <w:lang w:val="es-AR"/>
        </w:rPr>
      </w:pPr>
    </w:p>
    <w:p w:rsidR="00930023" w:rsidRPr="002A55BE" w:rsidRDefault="00930023" w:rsidP="007438D5">
      <w:pPr>
        <w:rPr>
          <w:lang w:val="es-AR"/>
        </w:rPr>
      </w:pPr>
    </w:p>
    <w:sectPr w:rsidR="00930023" w:rsidRPr="002A55BE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7009" w:rsidRDefault="007D7009">
      <w:r>
        <w:separator/>
      </w:r>
    </w:p>
  </w:endnote>
  <w:endnote w:type="continuationSeparator" w:id="0">
    <w:p w:rsidR="007D7009" w:rsidRDefault="007D7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7009" w:rsidRDefault="007D7009">
      <w:r>
        <w:separator/>
      </w:r>
    </w:p>
  </w:footnote>
  <w:footnote w:type="continuationSeparator" w:id="0">
    <w:p w:rsidR="007D7009" w:rsidRDefault="007D70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A55BE"/>
    <w:rsid w:val="002F6A9F"/>
    <w:rsid w:val="00381FD9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4D3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D7009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11D4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5-02T13:08:00Z</dcterms:created>
  <dcterms:modified xsi:type="dcterms:W3CDTF">2024-05-02T13:09:00Z</dcterms:modified>
</cp:coreProperties>
</file>